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945414" w14:textId="4E81DE72" w:rsidR="00E50BB2" w:rsidRPr="00881CF0" w:rsidRDefault="00E9735E" w:rsidP="00E61426">
      <w:pPr>
        <w:spacing w:after="0" w:line="240" w:lineRule="auto"/>
        <w:jc w:val="right"/>
        <w:rPr>
          <w:b/>
          <w:bCs/>
          <w:sz w:val="32"/>
          <w:szCs w:val="32"/>
        </w:rPr>
      </w:pPr>
      <w:r w:rsidRPr="00881CF0">
        <w:rPr>
          <w:b/>
          <w:bCs/>
          <w:sz w:val="32"/>
          <w:szCs w:val="32"/>
        </w:rPr>
        <w:t xml:space="preserve">ANNEXURE </w:t>
      </w:r>
      <w:r w:rsidR="00791EAA" w:rsidRPr="00881CF0">
        <w:rPr>
          <w:b/>
          <w:bCs/>
          <w:sz w:val="32"/>
          <w:szCs w:val="32"/>
        </w:rPr>
        <w:t>I</w:t>
      </w:r>
    </w:p>
    <w:p w14:paraId="62DA6721" w14:textId="446F797C" w:rsidR="00E50BB2" w:rsidRPr="00B76CE7" w:rsidRDefault="00E50BB2" w:rsidP="00E61426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B76CE7">
        <w:rPr>
          <w:b/>
          <w:bCs/>
          <w:sz w:val="36"/>
          <w:szCs w:val="36"/>
        </w:rPr>
        <w:t>CENTRAL UNIVERSITY OF GUJARAT</w:t>
      </w:r>
    </w:p>
    <w:p w14:paraId="68A5BE8B" w14:textId="61FE3E58" w:rsidR="00E50BB2" w:rsidRPr="00E9735E" w:rsidRDefault="00E50BB2" w:rsidP="00E61426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E9735E">
        <w:rPr>
          <w:b/>
          <w:bCs/>
          <w:sz w:val="28"/>
          <w:szCs w:val="28"/>
        </w:rPr>
        <w:t>SECTOR 29, GANDHINGAR</w:t>
      </w:r>
    </w:p>
    <w:p w14:paraId="0FF97CB0" w14:textId="127D6BEF" w:rsidR="00E50BB2" w:rsidRPr="00B76CE7" w:rsidRDefault="00E50BB2" w:rsidP="00D72244">
      <w:pPr>
        <w:spacing w:after="0" w:line="240" w:lineRule="auto"/>
        <w:jc w:val="center"/>
        <w:rPr>
          <w:b/>
          <w:bCs/>
          <w:sz w:val="28"/>
          <w:szCs w:val="28"/>
          <w:u w:val="single"/>
        </w:rPr>
      </w:pPr>
      <w:r w:rsidRPr="00B76CE7">
        <w:rPr>
          <w:b/>
          <w:bCs/>
          <w:sz w:val="28"/>
          <w:szCs w:val="28"/>
          <w:u w:val="single"/>
        </w:rPr>
        <w:t>EXAM TIME</w:t>
      </w:r>
      <w:r w:rsidR="00576A0C" w:rsidRPr="00B76CE7">
        <w:rPr>
          <w:b/>
          <w:bCs/>
          <w:sz w:val="28"/>
          <w:szCs w:val="28"/>
          <w:u w:val="single"/>
        </w:rPr>
        <w:t>-</w:t>
      </w:r>
      <w:r w:rsidRPr="00B76CE7">
        <w:rPr>
          <w:b/>
          <w:bCs/>
          <w:sz w:val="28"/>
          <w:szCs w:val="28"/>
          <w:u w:val="single"/>
        </w:rPr>
        <w:t xml:space="preserve">TABLE FOR </w:t>
      </w:r>
      <w:r w:rsidR="00F66186">
        <w:rPr>
          <w:b/>
          <w:bCs/>
          <w:sz w:val="28"/>
          <w:szCs w:val="28"/>
          <w:u w:val="single"/>
        </w:rPr>
        <w:t>WINTER/EVEN</w:t>
      </w:r>
      <w:r w:rsidR="006B1EB9">
        <w:rPr>
          <w:b/>
          <w:bCs/>
          <w:sz w:val="28"/>
          <w:szCs w:val="28"/>
          <w:u w:val="single"/>
        </w:rPr>
        <w:t xml:space="preserve"> </w:t>
      </w:r>
      <w:r w:rsidRPr="00B76CE7">
        <w:rPr>
          <w:b/>
          <w:bCs/>
          <w:sz w:val="28"/>
          <w:szCs w:val="28"/>
          <w:u w:val="single"/>
        </w:rPr>
        <w:t>SEMESTER</w:t>
      </w:r>
      <w:r w:rsidR="000B4AD3">
        <w:rPr>
          <w:b/>
          <w:bCs/>
          <w:sz w:val="28"/>
          <w:szCs w:val="28"/>
          <w:u w:val="single"/>
        </w:rPr>
        <w:t xml:space="preserve"> 202</w:t>
      </w:r>
      <w:r w:rsidR="00F66186">
        <w:rPr>
          <w:b/>
          <w:bCs/>
          <w:sz w:val="28"/>
          <w:szCs w:val="28"/>
          <w:u w:val="single"/>
        </w:rPr>
        <w:t>4</w:t>
      </w:r>
    </w:p>
    <w:p w14:paraId="2CC48775" w14:textId="3A4C0430" w:rsidR="006B1646" w:rsidRPr="00B76CE7" w:rsidRDefault="00F007D1" w:rsidP="00D72244">
      <w:pPr>
        <w:spacing w:after="0" w:line="240" w:lineRule="auto"/>
        <w:ind w:left="720" w:firstLine="720"/>
        <w:rPr>
          <w:b/>
          <w:bCs/>
          <w:sz w:val="24"/>
          <w:szCs w:val="24"/>
        </w:rPr>
      </w:pPr>
      <w:r w:rsidRPr="00B76CE7">
        <w:rPr>
          <w:b/>
          <w:bCs/>
          <w:sz w:val="24"/>
          <w:szCs w:val="24"/>
        </w:rPr>
        <w:t xml:space="preserve">Name of School: </w:t>
      </w:r>
      <w:r w:rsidR="00B76CE7">
        <w:rPr>
          <w:b/>
          <w:bCs/>
          <w:sz w:val="24"/>
          <w:szCs w:val="24"/>
        </w:rPr>
        <w:t>__________________________________________. Name of the Centre: ________________________________</w:t>
      </w:r>
    </w:p>
    <w:p w14:paraId="0D240FD4" w14:textId="2981E71A" w:rsidR="00745B1B" w:rsidRPr="00602936" w:rsidRDefault="0096411A" w:rsidP="007E7BDE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                         </w:t>
      </w:r>
      <w:r w:rsidR="00F007D1" w:rsidRPr="005048EF">
        <w:rPr>
          <w:b/>
          <w:bCs/>
          <w:sz w:val="24"/>
          <w:szCs w:val="24"/>
        </w:rPr>
        <w:t xml:space="preserve">Name of </w:t>
      </w:r>
      <w:proofErr w:type="spellStart"/>
      <w:r w:rsidR="00F007D1" w:rsidRPr="005048EF">
        <w:rPr>
          <w:b/>
          <w:bCs/>
          <w:sz w:val="24"/>
          <w:szCs w:val="24"/>
        </w:rPr>
        <w:t>Programme</w:t>
      </w:r>
      <w:proofErr w:type="spellEnd"/>
      <w:r w:rsidR="00F007D1" w:rsidRPr="005048EF">
        <w:rPr>
          <w:b/>
          <w:bCs/>
          <w:sz w:val="24"/>
          <w:szCs w:val="24"/>
        </w:rPr>
        <w:t xml:space="preserve">: </w:t>
      </w:r>
      <w:r w:rsidR="00B76CE7">
        <w:rPr>
          <w:b/>
          <w:bCs/>
          <w:sz w:val="24"/>
          <w:szCs w:val="24"/>
        </w:rPr>
        <w:t>____________________________</w:t>
      </w:r>
      <w:r w:rsidR="00602936">
        <w:rPr>
          <w:b/>
          <w:bCs/>
          <w:sz w:val="24"/>
          <w:szCs w:val="24"/>
        </w:rPr>
        <w:t>__________. Semester: _____________</w:t>
      </w:r>
    </w:p>
    <w:tbl>
      <w:tblPr>
        <w:tblStyle w:val="TableGrid"/>
        <w:tblW w:w="14481" w:type="dxa"/>
        <w:tblInd w:w="648" w:type="dxa"/>
        <w:tblLook w:val="04A0" w:firstRow="1" w:lastRow="0" w:firstColumn="1" w:lastColumn="0" w:noHBand="0" w:noVBand="1"/>
      </w:tblPr>
      <w:tblGrid>
        <w:gridCol w:w="795"/>
        <w:gridCol w:w="2205"/>
        <w:gridCol w:w="1531"/>
        <w:gridCol w:w="1990"/>
        <w:gridCol w:w="1990"/>
        <w:gridCol w:w="1990"/>
        <w:gridCol w:w="1990"/>
        <w:gridCol w:w="1990"/>
      </w:tblGrid>
      <w:tr w:rsidR="0096411A" w:rsidRPr="00E50BB2" w14:paraId="1117C02F" w14:textId="6BBE9E7E" w:rsidTr="00E217BD">
        <w:trPr>
          <w:trHeight w:val="445"/>
        </w:trPr>
        <w:tc>
          <w:tcPr>
            <w:tcW w:w="795" w:type="dxa"/>
            <w:vMerge w:val="restart"/>
            <w:vAlign w:val="center"/>
          </w:tcPr>
          <w:p w14:paraId="4D08F943" w14:textId="01DE28E9" w:rsidR="0096411A" w:rsidRPr="00E50BB2" w:rsidRDefault="0096411A" w:rsidP="00D72244">
            <w:pPr>
              <w:rPr>
                <w:b/>
                <w:bCs/>
              </w:rPr>
            </w:pPr>
            <w:r w:rsidRPr="00E50BB2">
              <w:rPr>
                <w:b/>
                <w:bCs/>
              </w:rPr>
              <w:t>SR. NO.</w:t>
            </w:r>
          </w:p>
        </w:tc>
        <w:tc>
          <w:tcPr>
            <w:tcW w:w="2205" w:type="dxa"/>
            <w:vMerge w:val="restart"/>
            <w:vAlign w:val="center"/>
          </w:tcPr>
          <w:p w14:paraId="6C4F67B6" w14:textId="51142928" w:rsidR="0096411A" w:rsidRPr="00E50BB2" w:rsidRDefault="0096411A" w:rsidP="00E217BD">
            <w:pPr>
              <w:jc w:val="center"/>
              <w:rPr>
                <w:b/>
                <w:bCs/>
              </w:rPr>
            </w:pPr>
            <w:r w:rsidRPr="00E50BB2">
              <w:rPr>
                <w:b/>
                <w:bCs/>
              </w:rPr>
              <w:t>NAME OF STUDENT</w:t>
            </w:r>
          </w:p>
        </w:tc>
        <w:tc>
          <w:tcPr>
            <w:tcW w:w="1531" w:type="dxa"/>
            <w:vMerge w:val="restart"/>
            <w:vAlign w:val="center"/>
          </w:tcPr>
          <w:p w14:paraId="3D4AB24B" w14:textId="249D7DB6" w:rsidR="0096411A" w:rsidRPr="00E50BB2" w:rsidRDefault="0096411A" w:rsidP="00E217BD">
            <w:pPr>
              <w:jc w:val="center"/>
              <w:rPr>
                <w:b/>
                <w:bCs/>
              </w:rPr>
            </w:pPr>
            <w:r w:rsidRPr="00E50BB2">
              <w:rPr>
                <w:b/>
                <w:bCs/>
              </w:rPr>
              <w:t>ENROLLMENT NO.</w:t>
            </w:r>
          </w:p>
        </w:tc>
        <w:tc>
          <w:tcPr>
            <w:tcW w:w="1990" w:type="dxa"/>
          </w:tcPr>
          <w:p w14:paraId="799E44EA" w14:textId="162100B4" w:rsidR="0013135F" w:rsidRDefault="007E7BDE" w:rsidP="0013135F">
            <w:pPr>
              <w:jc w:val="center"/>
              <w:rPr>
                <w:b/>
                <w:bCs/>
              </w:rPr>
            </w:pPr>
            <w:r w:rsidRPr="007D0D1B">
              <w:rPr>
                <w:rFonts w:ascii="Calibri" w:hAnsi="Calibri"/>
                <w:b/>
                <w:bCs/>
                <w:color w:val="000000"/>
              </w:rPr>
              <w:t>WRITTEN EXAM REQUIRED YES /NO</w:t>
            </w:r>
          </w:p>
        </w:tc>
        <w:tc>
          <w:tcPr>
            <w:tcW w:w="1990" w:type="dxa"/>
          </w:tcPr>
          <w:p w14:paraId="0299B2C3" w14:textId="0B24B3C3" w:rsidR="0096411A" w:rsidRDefault="007E7BDE" w:rsidP="0013135F">
            <w:pPr>
              <w:jc w:val="center"/>
              <w:rPr>
                <w:b/>
                <w:bCs/>
              </w:rPr>
            </w:pPr>
            <w:r w:rsidRPr="007D0D1B">
              <w:rPr>
                <w:rFonts w:ascii="Calibri" w:hAnsi="Calibri"/>
                <w:b/>
                <w:bCs/>
                <w:color w:val="000000"/>
              </w:rPr>
              <w:t>WRITTEN EXAM REQUIRED YES /NO</w:t>
            </w:r>
          </w:p>
        </w:tc>
        <w:tc>
          <w:tcPr>
            <w:tcW w:w="1990" w:type="dxa"/>
          </w:tcPr>
          <w:p w14:paraId="629A9606" w14:textId="1A11066D" w:rsidR="0096411A" w:rsidRDefault="007E7BDE" w:rsidP="0013135F">
            <w:pPr>
              <w:jc w:val="center"/>
              <w:rPr>
                <w:b/>
                <w:bCs/>
              </w:rPr>
            </w:pPr>
            <w:r w:rsidRPr="007D0D1B">
              <w:rPr>
                <w:rFonts w:ascii="Calibri" w:hAnsi="Calibri"/>
                <w:b/>
                <w:bCs/>
                <w:color w:val="000000"/>
              </w:rPr>
              <w:t>WRITTEN EXAM REQUIRED YES /NO</w:t>
            </w:r>
          </w:p>
        </w:tc>
        <w:tc>
          <w:tcPr>
            <w:tcW w:w="1990" w:type="dxa"/>
          </w:tcPr>
          <w:p w14:paraId="70D45CCD" w14:textId="1A303B1F" w:rsidR="0096411A" w:rsidRDefault="007E7BDE" w:rsidP="0013135F">
            <w:pPr>
              <w:jc w:val="center"/>
              <w:rPr>
                <w:b/>
                <w:bCs/>
              </w:rPr>
            </w:pPr>
            <w:r w:rsidRPr="007D0D1B">
              <w:rPr>
                <w:rFonts w:ascii="Calibri" w:hAnsi="Calibri"/>
                <w:b/>
                <w:bCs/>
                <w:color w:val="000000"/>
              </w:rPr>
              <w:t>WRITTEN EXAM REQUIRED YES /NO</w:t>
            </w:r>
          </w:p>
        </w:tc>
        <w:tc>
          <w:tcPr>
            <w:tcW w:w="1990" w:type="dxa"/>
          </w:tcPr>
          <w:p w14:paraId="5662ED0F" w14:textId="4758DE97" w:rsidR="0096411A" w:rsidRDefault="007E7BDE" w:rsidP="0013135F">
            <w:pPr>
              <w:jc w:val="center"/>
              <w:rPr>
                <w:b/>
                <w:bCs/>
              </w:rPr>
            </w:pPr>
            <w:r w:rsidRPr="007D0D1B">
              <w:rPr>
                <w:rFonts w:ascii="Calibri" w:hAnsi="Calibri"/>
                <w:b/>
                <w:bCs/>
                <w:color w:val="000000"/>
              </w:rPr>
              <w:t>WRITTEN EXAM REQUIRED YES /NO</w:t>
            </w:r>
          </w:p>
        </w:tc>
      </w:tr>
      <w:tr w:rsidR="007E7BDE" w:rsidRPr="00E50BB2" w14:paraId="283E188F" w14:textId="77777777" w:rsidTr="00A36E73">
        <w:trPr>
          <w:trHeight w:val="335"/>
        </w:trPr>
        <w:tc>
          <w:tcPr>
            <w:tcW w:w="795" w:type="dxa"/>
            <w:vMerge/>
          </w:tcPr>
          <w:p w14:paraId="5D258A7B" w14:textId="77777777" w:rsidR="007E7BDE" w:rsidRPr="00E50BB2" w:rsidRDefault="007E7BDE" w:rsidP="00E50BB2">
            <w:pPr>
              <w:rPr>
                <w:b/>
                <w:bCs/>
              </w:rPr>
            </w:pPr>
          </w:p>
        </w:tc>
        <w:tc>
          <w:tcPr>
            <w:tcW w:w="2205" w:type="dxa"/>
            <w:vMerge/>
          </w:tcPr>
          <w:p w14:paraId="043E892C" w14:textId="77777777" w:rsidR="007E7BDE" w:rsidRPr="00E50BB2" w:rsidRDefault="007E7BDE" w:rsidP="00E50BB2">
            <w:pPr>
              <w:rPr>
                <w:b/>
                <w:bCs/>
              </w:rPr>
            </w:pPr>
          </w:p>
        </w:tc>
        <w:tc>
          <w:tcPr>
            <w:tcW w:w="1531" w:type="dxa"/>
            <w:vMerge/>
          </w:tcPr>
          <w:p w14:paraId="6E211374" w14:textId="77777777" w:rsidR="007E7BDE" w:rsidRPr="00E50BB2" w:rsidRDefault="007E7BDE" w:rsidP="00E50BB2">
            <w:pPr>
              <w:rPr>
                <w:b/>
                <w:bCs/>
              </w:rPr>
            </w:pPr>
          </w:p>
        </w:tc>
        <w:tc>
          <w:tcPr>
            <w:tcW w:w="1990" w:type="dxa"/>
          </w:tcPr>
          <w:p w14:paraId="05F44B5F" w14:textId="1A71C420" w:rsidR="007E7BDE" w:rsidRDefault="007E7BDE" w:rsidP="00211AE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 w:rsidR="00B76CE7">
              <w:rPr>
                <w:b/>
                <w:bCs/>
              </w:rPr>
              <w:t>&amp;</w:t>
            </w:r>
            <w:r>
              <w:rPr>
                <w:b/>
                <w:bCs/>
              </w:rPr>
              <w:t xml:space="preserve"> Time:</w:t>
            </w:r>
          </w:p>
        </w:tc>
        <w:tc>
          <w:tcPr>
            <w:tcW w:w="1990" w:type="dxa"/>
          </w:tcPr>
          <w:p w14:paraId="07FC234D" w14:textId="29CFF627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 w:rsidR="00B76CE7">
              <w:rPr>
                <w:b/>
                <w:bCs/>
              </w:rPr>
              <w:t>&amp;</w:t>
            </w:r>
            <w:r>
              <w:rPr>
                <w:b/>
                <w:bCs/>
              </w:rPr>
              <w:t xml:space="preserve"> Time:</w:t>
            </w:r>
          </w:p>
        </w:tc>
        <w:tc>
          <w:tcPr>
            <w:tcW w:w="1990" w:type="dxa"/>
          </w:tcPr>
          <w:p w14:paraId="6EE305C1" w14:textId="1C75020F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 w:rsidR="00B76CE7">
              <w:rPr>
                <w:b/>
                <w:bCs/>
              </w:rPr>
              <w:t>&amp;</w:t>
            </w:r>
            <w:r>
              <w:rPr>
                <w:b/>
                <w:bCs/>
              </w:rPr>
              <w:t xml:space="preserve"> Time:</w:t>
            </w:r>
          </w:p>
        </w:tc>
        <w:tc>
          <w:tcPr>
            <w:tcW w:w="1990" w:type="dxa"/>
          </w:tcPr>
          <w:p w14:paraId="1660B394" w14:textId="61B47CD1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 w:rsidR="00B76CE7">
              <w:rPr>
                <w:b/>
                <w:bCs/>
              </w:rPr>
              <w:t>&amp;</w:t>
            </w:r>
            <w:r>
              <w:rPr>
                <w:b/>
                <w:bCs/>
              </w:rPr>
              <w:t xml:space="preserve"> Time:</w:t>
            </w:r>
          </w:p>
        </w:tc>
        <w:tc>
          <w:tcPr>
            <w:tcW w:w="1990" w:type="dxa"/>
          </w:tcPr>
          <w:p w14:paraId="16D5EEFD" w14:textId="1AF920F7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 w:rsidR="00B76CE7">
              <w:rPr>
                <w:b/>
                <w:bCs/>
              </w:rPr>
              <w:t xml:space="preserve">&amp; </w:t>
            </w:r>
            <w:r>
              <w:rPr>
                <w:b/>
                <w:bCs/>
              </w:rPr>
              <w:t>Time:</w:t>
            </w:r>
          </w:p>
        </w:tc>
      </w:tr>
      <w:tr w:rsidR="00B76CE7" w:rsidRPr="00E50BB2" w14:paraId="7A548606" w14:textId="77777777" w:rsidTr="00A36E73">
        <w:trPr>
          <w:trHeight w:val="335"/>
        </w:trPr>
        <w:tc>
          <w:tcPr>
            <w:tcW w:w="795" w:type="dxa"/>
            <w:vMerge/>
          </w:tcPr>
          <w:p w14:paraId="06F7823E" w14:textId="77777777" w:rsidR="00B76CE7" w:rsidRPr="00E50BB2" w:rsidRDefault="00B76CE7" w:rsidP="00E50BB2">
            <w:pPr>
              <w:rPr>
                <w:b/>
                <w:bCs/>
              </w:rPr>
            </w:pPr>
          </w:p>
        </w:tc>
        <w:tc>
          <w:tcPr>
            <w:tcW w:w="2205" w:type="dxa"/>
            <w:vMerge/>
          </w:tcPr>
          <w:p w14:paraId="604C4410" w14:textId="77777777" w:rsidR="00B76CE7" w:rsidRPr="00E50BB2" w:rsidRDefault="00B76CE7" w:rsidP="00E50BB2">
            <w:pPr>
              <w:rPr>
                <w:b/>
                <w:bCs/>
              </w:rPr>
            </w:pPr>
          </w:p>
        </w:tc>
        <w:tc>
          <w:tcPr>
            <w:tcW w:w="1531" w:type="dxa"/>
            <w:vMerge/>
          </w:tcPr>
          <w:p w14:paraId="68DBF4D9" w14:textId="77777777" w:rsidR="00B76CE7" w:rsidRPr="00E50BB2" w:rsidRDefault="00B76CE7" w:rsidP="00E50BB2">
            <w:pPr>
              <w:rPr>
                <w:b/>
                <w:bCs/>
              </w:rPr>
            </w:pPr>
          </w:p>
        </w:tc>
        <w:tc>
          <w:tcPr>
            <w:tcW w:w="1990" w:type="dxa"/>
          </w:tcPr>
          <w:p w14:paraId="594D1D45" w14:textId="77777777" w:rsidR="00B76CE7" w:rsidRDefault="00B76CE7" w:rsidP="00B76CE7">
            <w:pPr>
              <w:jc w:val="center"/>
              <w:rPr>
                <w:b/>
                <w:bCs/>
              </w:rPr>
            </w:pPr>
          </w:p>
        </w:tc>
        <w:tc>
          <w:tcPr>
            <w:tcW w:w="1990" w:type="dxa"/>
          </w:tcPr>
          <w:p w14:paraId="7E68C43E" w14:textId="77777777" w:rsidR="00B76CE7" w:rsidRDefault="00B76CE7" w:rsidP="0013135F">
            <w:pPr>
              <w:jc w:val="center"/>
              <w:rPr>
                <w:b/>
                <w:bCs/>
              </w:rPr>
            </w:pPr>
          </w:p>
        </w:tc>
        <w:tc>
          <w:tcPr>
            <w:tcW w:w="1990" w:type="dxa"/>
          </w:tcPr>
          <w:p w14:paraId="143D791C" w14:textId="77777777" w:rsidR="00B76CE7" w:rsidRDefault="00B76CE7" w:rsidP="0013135F">
            <w:pPr>
              <w:jc w:val="center"/>
              <w:rPr>
                <w:b/>
                <w:bCs/>
              </w:rPr>
            </w:pPr>
          </w:p>
        </w:tc>
        <w:tc>
          <w:tcPr>
            <w:tcW w:w="1990" w:type="dxa"/>
          </w:tcPr>
          <w:p w14:paraId="155BE0F2" w14:textId="77777777" w:rsidR="00B76CE7" w:rsidRDefault="00B76CE7" w:rsidP="0013135F">
            <w:pPr>
              <w:jc w:val="center"/>
              <w:rPr>
                <w:b/>
                <w:bCs/>
              </w:rPr>
            </w:pPr>
          </w:p>
        </w:tc>
        <w:tc>
          <w:tcPr>
            <w:tcW w:w="1990" w:type="dxa"/>
          </w:tcPr>
          <w:p w14:paraId="00D1591E" w14:textId="77777777" w:rsidR="00B76CE7" w:rsidRDefault="00B76CE7" w:rsidP="0013135F">
            <w:pPr>
              <w:jc w:val="center"/>
              <w:rPr>
                <w:b/>
                <w:bCs/>
              </w:rPr>
            </w:pPr>
          </w:p>
        </w:tc>
      </w:tr>
      <w:tr w:rsidR="007E7BDE" w:rsidRPr="00E50BB2" w14:paraId="09CA065C" w14:textId="77777777" w:rsidTr="00A36E73">
        <w:trPr>
          <w:trHeight w:val="335"/>
        </w:trPr>
        <w:tc>
          <w:tcPr>
            <w:tcW w:w="795" w:type="dxa"/>
            <w:vMerge/>
          </w:tcPr>
          <w:p w14:paraId="51803A34" w14:textId="77777777" w:rsidR="007E7BDE" w:rsidRPr="00E50BB2" w:rsidRDefault="007E7BDE" w:rsidP="00E50BB2">
            <w:pPr>
              <w:rPr>
                <w:b/>
                <w:bCs/>
              </w:rPr>
            </w:pPr>
          </w:p>
        </w:tc>
        <w:tc>
          <w:tcPr>
            <w:tcW w:w="2205" w:type="dxa"/>
            <w:vMerge/>
          </w:tcPr>
          <w:p w14:paraId="3F45C1AB" w14:textId="77777777" w:rsidR="007E7BDE" w:rsidRPr="00E50BB2" w:rsidRDefault="007E7BDE" w:rsidP="00E50BB2">
            <w:pPr>
              <w:rPr>
                <w:b/>
                <w:bCs/>
              </w:rPr>
            </w:pPr>
          </w:p>
        </w:tc>
        <w:tc>
          <w:tcPr>
            <w:tcW w:w="1531" w:type="dxa"/>
            <w:vMerge/>
          </w:tcPr>
          <w:p w14:paraId="7223A2B9" w14:textId="77777777" w:rsidR="007E7BDE" w:rsidRPr="00E50BB2" w:rsidRDefault="007E7BDE" w:rsidP="00E50BB2">
            <w:pPr>
              <w:rPr>
                <w:b/>
                <w:bCs/>
              </w:rPr>
            </w:pPr>
          </w:p>
        </w:tc>
        <w:tc>
          <w:tcPr>
            <w:tcW w:w="1990" w:type="dxa"/>
          </w:tcPr>
          <w:p w14:paraId="27CCEF61" w14:textId="77777777" w:rsidR="007E7BDE" w:rsidRDefault="007E7BDE" w:rsidP="00E9558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per-1</w:t>
            </w:r>
          </w:p>
          <w:p w14:paraId="0E8D008F" w14:textId="77777777" w:rsidR="007E7BDE" w:rsidRDefault="007E7BDE" w:rsidP="00E9558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Course </w:t>
            </w:r>
            <w:r w:rsidR="00B76CE7">
              <w:rPr>
                <w:b/>
                <w:bCs/>
              </w:rPr>
              <w:t xml:space="preserve">Title </w:t>
            </w:r>
            <w:r>
              <w:rPr>
                <w:b/>
                <w:bCs/>
              </w:rPr>
              <w:t xml:space="preserve">and </w:t>
            </w:r>
            <w:r w:rsidR="00B76CE7">
              <w:rPr>
                <w:b/>
                <w:bCs/>
              </w:rPr>
              <w:t>Course Code</w:t>
            </w:r>
          </w:p>
          <w:p w14:paraId="2D71D26C" w14:textId="2B5EAB20" w:rsidR="00F94579" w:rsidRPr="00E50BB2" w:rsidRDefault="00F94579" w:rsidP="00E9558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Please mentioned YES /NO</w:t>
            </w:r>
            <w:r w:rsidR="00E20E26">
              <w:rPr>
                <w:b/>
                <w:bCs/>
              </w:rPr>
              <w:t xml:space="preserve"> in below line</w:t>
            </w:r>
            <w:r>
              <w:rPr>
                <w:b/>
                <w:bCs/>
              </w:rPr>
              <w:t>)</w:t>
            </w:r>
          </w:p>
        </w:tc>
        <w:tc>
          <w:tcPr>
            <w:tcW w:w="1990" w:type="dxa"/>
          </w:tcPr>
          <w:p w14:paraId="60B39E96" w14:textId="77777777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aper-2 </w:t>
            </w:r>
          </w:p>
          <w:p w14:paraId="3395B5C2" w14:textId="77777777" w:rsidR="007E7BDE" w:rsidRDefault="00B76CE7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urse Title and Course Code</w:t>
            </w:r>
          </w:p>
          <w:p w14:paraId="05977A67" w14:textId="3C181F29" w:rsidR="00F94579" w:rsidRPr="00E50BB2" w:rsidRDefault="00E20E26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Please mentioned YES /NO in below line)</w:t>
            </w:r>
          </w:p>
        </w:tc>
        <w:tc>
          <w:tcPr>
            <w:tcW w:w="1990" w:type="dxa"/>
          </w:tcPr>
          <w:p w14:paraId="2002E154" w14:textId="77777777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aper-3 </w:t>
            </w:r>
          </w:p>
          <w:p w14:paraId="73ECC93F" w14:textId="77777777" w:rsidR="007E7BDE" w:rsidRDefault="00B76CE7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urse Title and Course Code</w:t>
            </w:r>
          </w:p>
          <w:p w14:paraId="70A9EBFA" w14:textId="5DE7C563" w:rsidR="00F94579" w:rsidRDefault="00E20E26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Please mentioned YES /NO in below line)</w:t>
            </w:r>
          </w:p>
        </w:tc>
        <w:tc>
          <w:tcPr>
            <w:tcW w:w="1990" w:type="dxa"/>
          </w:tcPr>
          <w:p w14:paraId="593B660B" w14:textId="77777777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aper-4 </w:t>
            </w:r>
          </w:p>
          <w:p w14:paraId="29B57089" w14:textId="77777777" w:rsidR="007E7BDE" w:rsidRDefault="00B76CE7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urse Title and Course Code</w:t>
            </w:r>
          </w:p>
          <w:p w14:paraId="77ADCD49" w14:textId="63E6A1C3" w:rsidR="00F94579" w:rsidRDefault="00E20E26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Please mentioned YES /NO in below line)</w:t>
            </w:r>
          </w:p>
        </w:tc>
        <w:tc>
          <w:tcPr>
            <w:tcW w:w="1990" w:type="dxa"/>
          </w:tcPr>
          <w:p w14:paraId="1B4A5043" w14:textId="77777777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aper-5 </w:t>
            </w:r>
          </w:p>
          <w:p w14:paraId="1B4923A4" w14:textId="77777777" w:rsidR="007E7BDE" w:rsidRDefault="00B76CE7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urse Title and Course Code</w:t>
            </w:r>
          </w:p>
          <w:p w14:paraId="5F6D35D8" w14:textId="105126BE" w:rsidR="00F94579" w:rsidRPr="00E50BB2" w:rsidRDefault="00E20E26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Please mentioned YES /NO in below line)</w:t>
            </w:r>
          </w:p>
        </w:tc>
      </w:tr>
      <w:tr w:rsidR="007E7BDE" w:rsidRPr="00E50BB2" w14:paraId="1A5896ED" w14:textId="2F6F4E4D" w:rsidTr="00A36E73">
        <w:trPr>
          <w:trHeight w:val="378"/>
        </w:trPr>
        <w:tc>
          <w:tcPr>
            <w:tcW w:w="795" w:type="dxa"/>
          </w:tcPr>
          <w:p w14:paraId="57348F7C" w14:textId="6EAA9E0C" w:rsidR="007E7BDE" w:rsidRPr="00E50BB2" w:rsidRDefault="007E7BDE" w:rsidP="00E50BB2">
            <w:r w:rsidRPr="00E50BB2">
              <w:t>1</w:t>
            </w:r>
          </w:p>
        </w:tc>
        <w:tc>
          <w:tcPr>
            <w:tcW w:w="2205" w:type="dxa"/>
          </w:tcPr>
          <w:p w14:paraId="16715BAB" w14:textId="3DF07E63" w:rsidR="007E7BDE" w:rsidRPr="00C129D6" w:rsidRDefault="00F91533" w:rsidP="00E50BB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BCD</w:t>
            </w:r>
          </w:p>
        </w:tc>
        <w:tc>
          <w:tcPr>
            <w:tcW w:w="1531" w:type="dxa"/>
          </w:tcPr>
          <w:p w14:paraId="15D67DE0" w14:textId="1DCBC877" w:rsidR="007E7BDE" w:rsidRPr="00C129D6" w:rsidRDefault="00903730" w:rsidP="00A4232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XXXX</w:t>
            </w:r>
          </w:p>
        </w:tc>
        <w:tc>
          <w:tcPr>
            <w:tcW w:w="1990" w:type="dxa"/>
          </w:tcPr>
          <w:p w14:paraId="237769D5" w14:textId="3213381A" w:rsidR="007E7BDE" w:rsidRPr="00E50BB2" w:rsidRDefault="00732091" w:rsidP="00732091">
            <w:pPr>
              <w:jc w:val="center"/>
            </w:pPr>
            <w:r>
              <w:t>YES</w:t>
            </w:r>
          </w:p>
        </w:tc>
        <w:tc>
          <w:tcPr>
            <w:tcW w:w="1990" w:type="dxa"/>
          </w:tcPr>
          <w:p w14:paraId="60DBC235" w14:textId="35D95E7C" w:rsidR="007E7BDE" w:rsidRPr="00E50BB2" w:rsidRDefault="00732091" w:rsidP="00732091">
            <w:pPr>
              <w:jc w:val="center"/>
            </w:pPr>
            <w:r>
              <w:t>NO</w:t>
            </w:r>
          </w:p>
        </w:tc>
        <w:tc>
          <w:tcPr>
            <w:tcW w:w="1990" w:type="dxa"/>
          </w:tcPr>
          <w:p w14:paraId="33AB3BE5" w14:textId="223946C2" w:rsidR="007E7BDE" w:rsidRPr="00E50BB2" w:rsidRDefault="00732091" w:rsidP="00732091">
            <w:pPr>
              <w:jc w:val="center"/>
            </w:pPr>
            <w:r>
              <w:t>YES</w:t>
            </w:r>
          </w:p>
        </w:tc>
        <w:tc>
          <w:tcPr>
            <w:tcW w:w="1990" w:type="dxa"/>
          </w:tcPr>
          <w:p w14:paraId="3C944128" w14:textId="58297C91" w:rsidR="007E7BDE" w:rsidRPr="00E50BB2" w:rsidRDefault="00732091" w:rsidP="00732091">
            <w:pPr>
              <w:jc w:val="center"/>
            </w:pPr>
            <w:r>
              <w:t>YES</w:t>
            </w:r>
          </w:p>
        </w:tc>
        <w:tc>
          <w:tcPr>
            <w:tcW w:w="1990" w:type="dxa"/>
          </w:tcPr>
          <w:p w14:paraId="4984940F" w14:textId="73032906" w:rsidR="007E7BDE" w:rsidRPr="00E50BB2" w:rsidRDefault="00732091" w:rsidP="00732091">
            <w:pPr>
              <w:jc w:val="center"/>
            </w:pPr>
            <w:r>
              <w:t>YES</w:t>
            </w:r>
          </w:p>
        </w:tc>
      </w:tr>
      <w:tr w:rsidR="007E7BDE" w:rsidRPr="00E50BB2" w14:paraId="4E70C167" w14:textId="2A0B47E8" w:rsidTr="00B1474C">
        <w:trPr>
          <w:trHeight w:val="287"/>
        </w:trPr>
        <w:tc>
          <w:tcPr>
            <w:tcW w:w="795" w:type="dxa"/>
          </w:tcPr>
          <w:p w14:paraId="68CD8979" w14:textId="3F1BD267" w:rsidR="007E7BDE" w:rsidRPr="00E50BB2" w:rsidRDefault="007E7BDE" w:rsidP="00E50BB2">
            <w:r w:rsidRPr="00E50BB2">
              <w:t>2.</w:t>
            </w:r>
          </w:p>
        </w:tc>
        <w:tc>
          <w:tcPr>
            <w:tcW w:w="2205" w:type="dxa"/>
          </w:tcPr>
          <w:p w14:paraId="301FD9C0" w14:textId="77C4CB0C" w:rsidR="007E7BDE" w:rsidRPr="00E50BB2" w:rsidRDefault="007E7BDE" w:rsidP="00E50BB2"/>
        </w:tc>
        <w:tc>
          <w:tcPr>
            <w:tcW w:w="1531" w:type="dxa"/>
          </w:tcPr>
          <w:p w14:paraId="50F158B7" w14:textId="5DFAC0D6" w:rsidR="007E7BDE" w:rsidRPr="00E50BB2" w:rsidRDefault="007E7BDE" w:rsidP="00E50BB2"/>
        </w:tc>
        <w:tc>
          <w:tcPr>
            <w:tcW w:w="1990" w:type="dxa"/>
          </w:tcPr>
          <w:p w14:paraId="763C81C5" w14:textId="611CA555" w:rsidR="007E7BDE" w:rsidRPr="00E50BB2" w:rsidRDefault="007E7BDE" w:rsidP="00E50BB2"/>
        </w:tc>
        <w:tc>
          <w:tcPr>
            <w:tcW w:w="1990" w:type="dxa"/>
          </w:tcPr>
          <w:p w14:paraId="1137B360" w14:textId="3723DF5B" w:rsidR="007E7BDE" w:rsidRPr="00E50BB2" w:rsidRDefault="007E7BDE" w:rsidP="00E50BB2"/>
        </w:tc>
        <w:tc>
          <w:tcPr>
            <w:tcW w:w="1990" w:type="dxa"/>
          </w:tcPr>
          <w:p w14:paraId="7B932216" w14:textId="77777777" w:rsidR="007E7BDE" w:rsidRPr="00E50BB2" w:rsidRDefault="007E7BDE" w:rsidP="00E50BB2"/>
        </w:tc>
        <w:tc>
          <w:tcPr>
            <w:tcW w:w="1990" w:type="dxa"/>
          </w:tcPr>
          <w:p w14:paraId="4064AF50" w14:textId="4B25935D" w:rsidR="007E7BDE" w:rsidRPr="00E50BB2" w:rsidRDefault="007E7BDE" w:rsidP="00E50BB2"/>
        </w:tc>
        <w:tc>
          <w:tcPr>
            <w:tcW w:w="1990" w:type="dxa"/>
          </w:tcPr>
          <w:p w14:paraId="3521A07C" w14:textId="1E94754C" w:rsidR="007E7BDE" w:rsidRPr="00E50BB2" w:rsidRDefault="007E7BDE" w:rsidP="00E50BB2"/>
        </w:tc>
      </w:tr>
      <w:tr w:rsidR="007E7BDE" w:rsidRPr="00E50BB2" w14:paraId="585F73AF" w14:textId="599C5883" w:rsidTr="00B1474C">
        <w:trPr>
          <w:trHeight w:val="260"/>
        </w:trPr>
        <w:tc>
          <w:tcPr>
            <w:tcW w:w="795" w:type="dxa"/>
          </w:tcPr>
          <w:p w14:paraId="4529AA74" w14:textId="6D31AFD8" w:rsidR="007E7BDE" w:rsidRPr="00E50BB2" w:rsidRDefault="007E7BDE" w:rsidP="00E50BB2">
            <w:r w:rsidRPr="00E50BB2">
              <w:t>3.</w:t>
            </w:r>
          </w:p>
        </w:tc>
        <w:tc>
          <w:tcPr>
            <w:tcW w:w="2205" w:type="dxa"/>
          </w:tcPr>
          <w:p w14:paraId="6A7CEFAB" w14:textId="0B833AB2" w:rsidR="007E7BDE" w:rsidRPr="00E50BB2" w:rsidRDefault="007E7BDE" w:rsidP="00E50BB2"/>
        </w:tc>
        <w:tc>
          <w:tcPr>
            <w:tcW w:w="1531" w:type="dxa"/>
          </w:tcPr>
          <w:p w14:paraId="5603508E" w14:textId="77777777" w:rsidR="007E7BDE" w:rsidRPr="00E50BB2" w:rsidRDefault="007E7BDE" w:rsidP="00E50BB2"/>
        </w:tc>
        <w:tc>
          <w:tcPr>
            <w:tcW w:w="1990" w:type="dxa"/>
          </w:tcPr>
          <w:p w14:paraId="053C1DCE" w14:textId="77777777" w:rsidR="007E7BDE" w:rsidRPr="00E50BB2" w:rsidRDefault="007E7BDE" w:rsidP="00E50BB2">
            <w:bookmarkStart w:id="0" w:name="_GoBack"/>
            <w:bookmarkEnd w:id="0"/>
          </w:p>
        </w:tc>
        <w:tc>
          <w:tcPr>
            <w:tcW w:w="1990" w:type="dxa"/>
          </w:tcPr>
          <w:p w14:paraId="2BFAC1A4" w14:textId="0A4B48FF" w:rsidR="007E7BDE" w:rsidRPr="00E50BB2" w:rsidRDefault="007E7BDE" w:rsidP="00E50BB2"/>
        </w:tc>
        <w:tc>
          <w:tcPr>
            <w:tcW w:w="1990" w:type="dxa"/>
          </w:tcPr>
          <w:p w14:paraId="5D4F9BB5" w14:textId="77777777" w:rsidR="007E7BDE" w:rsidRPr="00E50BB2" w:rsidRDefault="007E7BDE" w:rsidP="00E50BB2"/>
        </w:tc>
        <w:tc>
          <w:tcPr>
            <w:tcW w:w="1990" w:type="dxa"/>
          </w:tcPr>
          <w:p w14:paraId="18C66E41" w14:textId="568F94E3" w:rsidR="007E7BDE" w:rsidRPr="00E50BB2" w:rsidRDefault="007E7BDE" w:rsidP="00E50BB2"/>
        </w:tc>
        <w:tc>
          <w:tcPr>
            <w:tcW w:w="1990" w:type="dxa"/>
          </w:tcPr>
          <w:p w14:paraId="0960788E" w14:textId="71A66D92" w:rsidR="007E7BDE" w:rsidRPr="00E50BB2" w:rsidRDefault="007E7BDE" w:rsidP="00E50BB2"/>
        </w:tc>
      </w:tr>
      <w:tr w:rsidR="007E7BDE" w:rsidRPr="00E50BB2" w14:paraId="5DB0E924" w14:textId="3D154465" w:rsidTr="00B1474C">
        <w:trPr>
          <w:trHeight w:val="260"/>
        </w:trPr>
        <w:tc>
          <w:tcPr>
            <w:tcW w:w="795" w:type="dxa"/>
          </w:tcPr>
          <w:p w14:paraId="5CF6FE7D" w14:textId="2E13AFF7" w:rsidR="007E7BDE" w:rsidRPr="00E50BB2" w:rsidRDefault="007E7BDE" w:rsidP="00E50BB2">
            <w:r w:rsidRPr="00E50BB2">
              <w:t>4.</w:t>
            </w:r>
          </w:p>
        </w:tc>
        <w:tc>
          <w:tcPr>
            <w:tcW w:w="2205" w:type="dxa"/>
          </w:tcPr>
          <w:p w14:paraId="0A8DED89" w14:textId="77777777" w:rsidR="007E7BDE" w:rsidRPr="00E50BB2" w:rsidRDefault="007E7BDE" w:rsidP="00E50BB2"/>
        </w:tc>
        <w:tc>
          <w:tcPr>
            <w:tcW w:w="1531" w:type="dxa"/>
          </w:tcPr>
          <w:p w14:paraId="01DE585F" w14:textId="77777777" w:rsidR="007E7BDE" w:rsidRPr="00E50BB2" w:rsidRDefault="007E7BDE" w:rsidP="00E50BB2"/>
        </w:tc>
        <w:tc>
          <w:tcPr>
            <w:tcW w:w="1990" w:type="dxa"/>
          </w:tcPr>
          <w:p w14:paraId="12E9B597" w14:textId="77777777" w:rsidR="007E7BDE" w:rsidRPr="00E50BB2" w:rsidRDefault="007E7BDE" w:rsidP="00E50BB2"/>
        </w:tc>
        <w:tc>
          <w:tcPr>
            <w:tcW w:w="1990" w:type="dxa"/>
          </w:tcPr>
          <w:p w14:paraId="2CEBC06D" w14:textId="6E502008" w:rsidR="007E7BDE" w:rsidRPr="00E50BB2" w:rsidRDefault="007E7BDE" w:rsidP="00E50BB2"/>
        </w:tc>
        <w:tc>
          <w:tcPr>
            <w:tcW w:w="1990" w:type="dxa"/>
          </w:tcPr>
          <w:p w14:paraId="1A2C2BBE" w14:textId="77777777" w:rsidR="007E7BDE" w:rsidRPr="00E50BB2" w:rsidRDefault="007E7BDE" w:rsidP="00E50BB2"/>
        </w:tc>
        <w:tc>
          <w:tcPr>
            <w:tcW w:w="1990" w:type="dxa"/>
          </w:tcPr>
          <w:p w14:paraId="502CFEEB" w14:textId="52156763" w:rsidR="007E7BDE" w:rsidRPr="00E50BB2" w:rsidRDefault="007E7BDE" w:rsidP="00E50BB2"/>
        </w:tc>
        <w:tc>
          <w:tcPr>
            <w:tcW w:w="1990" w:type="dxa"/>
          </w:tcPr>
          <w:p w14:paraId="20BA4A92" w14:textId="0F8082F7" w:rsidR="007E7BDE" w:rsidRPr="00E50BB2" w:rsidRDefault="007E7BDE" w:rsidP="00E50BB2"/>
        </w:tc>
      </w:tr>
      <w:tr w:rsidR="007E7BDE" w:rsidRPr="00E50BB2" w14:paraId="269AE696" w14:textId="00244862" w:rsidTr="00B1474C">
        <w:trPr>
          <w:trHeight w:val="341"/>
        </w:trPr>
        <w:tc>
          <w:tcPr>
            <w:tcW w:w="795" w:type="dxa"/>
          </w:tcPr>
          <w:p w14:paraId="0C5075EF" w14:textId="2717A0D8" w:rsidR="007E7BDE" w:rsidRPr="00E50BB2" w:rsidRDefault="007E7BDE" w:rsidP="00E50BB2">
            <w:r w:rsidRPr="00E50BB2">
              <w:t>5.</w:t>
            </w:r>
          </w:p>
        </w:tc>
        <w:tc>
          <w:tcPr>
            <w:tcW w:w="2205" w:type="dxa"/>
          </w:tcPr>
          <w:p w14:paraId="05C910EB" w14:textId="77777777" w:rsidR="007E7BDE" w:rsidRPr="00E50BB2" w:rsidRDefault="007E7BDE" w:rsidP="00E50BB2"/>
        </w:tc>
        <w:tc>
          <w:tcPr>
            <w:tcW w:w="1531" w:type="dxa"/>
          </w:tcPr>
          <w:p w14:paraId="0D9AB89A" w14:textId="77777777" w:rsidR="007E7BDE" w:rsidRPr="00E50BB2" w:rsidRDefault="007E7BDE" w:rsidP="00E50BB2"/>
        </w:tc>
        <w:tc>
          <w:tcPr>
            <w:tcW w:w="1990" w:type="dxa"/>
          </w:tcPr>
          <w:p w14:paraId="25CEE0CF" w14:textId="77777777" w:rsidR="007E7BDE" w:rsidRPr="00E50BB2" w:rsidRDefault="007E7BDE" w:rsidP="00E50BB2"/>
        </w:tc>
        <w:tc>
          <w:tcPr>
            <w:tcW w:w="1990" w:type="dxa"/>
          </w:tcPr>
          <w:p w14:paraId="5702219B" w14:textId="2AE81DE0" w:rsidR="007E7BDE" w:rsidRPr="00E50BB2" w:rsidRDefault="007E7BDE" w:rsidP="00E50BB2"/>
        </w:tc>
        <w:tc>
          <w:tcPr>
            <w:tcW w:w="1990" w:type="dxa"/>
          </w:tcPr>
          <w:p w14:paraId="521B29E8" w14:textId="77777777" w:rsidR="007E7BDE" w:rsidRPr="00E50BB2" w:rsidRDefault="007E7BDE" w:rsidP="00E50BB2"/>
        </w:tc>
        <w:tc>
          <w:tcPr>
            <w:tcW w:w="1990" w:type="dxa"/>
          </w:tcPr>
          <w:p w14:paraId="4B12C27A" w14:textId="2B96C548" w:rsidR="007E7BDE" w:rsidRPr="00E50BB2" w:rsidRDefault="007E7BDE" w:rsidP="00E50BB2"/>
        </w:tc>
        <w:tc>
          <w:tcPr>
            <w:tcW w:w="1990" w:type="dxa"/>
          </w:tcPr>
          <w:p w14:paraId="0C1DDA24" w14:textId="693C5842" w:rsidR="007E7BDE" w:rsidRPr="00E50BB2" w:rsidRDefault="007E7BDE" w:rsidP="00E50BB2"/>
        </w:tc>
      </w:tr>
      <w:tr w:rsidR="007E7BDE" w:rsidRPr="00E50BB2" w14:paraId="3DD3EB4F" w14:textId="249DF5D1" w:rsidTr="00B1474C">
        <w:trPr>
          <w:trHeight w:val="251"/>
        </w:trPr>
        <w:tc>
          <w:tcPr>
            <w:tcW w:w="795" w:type="dxa"/>
          </w:tcPr>
          <w:p w14:paraId="2701ABE3" w14:textId="339C7F35" w:rsidR="007E7BDE" w:rsidRPr="00E50BB2" w:rsidRDefault="007E7BDE" w:rsidP="00E50BB2">
            <w:r w:rsidRPr="00E50BB2">
              <w:t>6.</w:t>
            </w:r>
          </w:p>
        </w:tc>
        <w:tc>
          <w:tcPr>
            <w:tcW w:w="2205" w:type="dxa"/>
          </w:tcPr>
          <w:p w14:paraId="062BEE66" w14:textId="77777777" w:rsidR="007E7BDE" w:rsidRPr="00E50BB2" w:rsidRDefault="007E7BDE" w:rsidP="00E50BB2"/>
        </w:tc>
        <w:tc>
          <w:tcPr>
            <w:tcW w:w="1531" w:type="dxa"/>
          </w:tcPr>
          <w:p w14:paraId="5E6564BE" w14:textId="77777777" w:rsidR="007E7BDE" w:rsidRPr="00E50BB2" w:rsidRDefault="007E7BDE" w:rsidP="00E50BB2"/>
        </w:tc>
        <w:tc>
          <w:tcPr>
            <w:tcW w:w="1990" w:type="dxa"/>
          </w:tcPr>
          <w:p w14:paraId="066AC561" w14:textId="77777777" w:rsidR="007E7BDE" w:rsidRPr="00E50BB2" w:rsidRDefault="007E7BDE" w:rsidP="00E50BB2"/>
        </w:tc>
        <w:tc>
          <w:tcPr>
            <w:tcW w:w="1990" w:type="dxa"/>
          </w:tcPr>
          <w:p w14:paraId="566D969C" w14:textId="0C933527" w:rsidR="007E7BDE" w:rsidRPr="00E50BB2" w:rsidRDefault="007E7BDE" w:rsidP="00E50BB2"/>
        </w:tc>
        <w:tc>
          <w:tcPr>
            <w:tcW w:w="1990" w:type="dxa"/>
          </w:tcPr>
          <w:p w14:paraId="27DD3446" w14:textId="77777777" w:rsidR="007E7BDE" w:rsidRPr="00E50BB2" w:rsidRDefault="007E7BDE" w:rsidP="00E50BB2"/>
        </w:tc>
        <w:tc>
          <w:tcPr>
            <w:tcW w:w="1990" w:type="dxa"/>
          </w:tcPr>
          <w:p w14:paraId="202B827F" w14:textId="77237F72" w:rsidR="007E7BDE" w:rsidRPr="00E50BB2" w:rsidRDefault="007E7BDE" w:rsidP="00E50BB2"/>
        </w:tc>
        <w:tc>
          <w:tcPr>
            <w:tcW w:w="1990" w:type="dxa"/>
          </w:tcPr>
          <w:p w14:paraId="56811A68" w14:textId="29BBAEBE" w:rsidR="007E7BDE" w:rsidRPr="00E50BB2" w:rsidRDefault="007E7BDE" w:rsidP="00E50BB2"/>
        </w:tc>
      </w:tr>
      <w:tr w:rsidR="007E7BDE" w:rsidRPr="00E50BB2" w14:paraId="6F248662" w14:textId="2F8F6725" w:rsidTr="00B1474C">
        <w:trPr>
          <w:trHeight w:val="242"/>
        </w:trPr>
        <w:tc>
          <w:tcPr>
            <w:tcW w:w="795" w:type="dxa"/>
          </w:tcPr>
          <w:p w14:paraId="646DC14A" w14:textId="42918B87" w:rsidR="007E7BDE" w:rsidRPr="00E50BB2" w:rsidRDefault="007E7BDE" w:rsidP="00E50BB2">
            <w:r w:rsidRPr="00E50BB2">
              <w:t>7.</w:t>
            </w:r>
          </w:p>
        </w:tc>
        <w:tc>
          <w:tcPr>
            <w:tcW w:w="2205" w:type="dxa"/>
          </w:tcPr>
          <w:p w14:paraId="619D31E9" w14:textId="77777777" w:rsidR="007E7BDE" w:rsidRPr="00E50BB2" w:rsidRDefault="007E7BDE" w:rsidP="00E50BB2"/>
        </w:tc>
        <w:tc>
          <w:tcPr>
            <w:tcW w:w="1531" w:type="dxa"/>
          </w:tcPr>
          <w:p w14:paraId="6690A56A" w14:textId="77777777" w:rsidR="007E7BDE" w:rsidRPr="00E50BB2" w:rsidRDefault="007E7BDE" w:rsidP="00E50BB2"/>
        </w:tc>
        <w:tc>
          <w:tcPr>
            <w:tcW w:w="1990" w:type="dxa"/>
          </w:tcPr>
          <w:p w14:paraId="5831EC07" w14:textId="77777777" w:rsidR="007E7BDE" w:rsidRPr="00E50BB2" w:rsidRDefault="007E7BDE" w:rsidP="00E50BB2"/>
        </w:tc>
        <w:tc>
          <w:tcPr>
            <w:tcW w:w="1990" w:type="dxa"/>
          </w:tcPr>
          <w:p w14:paraId="0893E9E6" w14:textId="4922D428" w:rsidR="007E7BDE" w:rsidRPr="00E50BB2" w:rsidRDefault="007E7BDE" w:rsidP="00E50BB2"/>
        </w:tc>
        <w:tc>
          <w:tcPr>
            <w:tcW w:w="1990" w:type="dxa"/>
          </w:tcPr>
          <w:p w14:paraId="4D438924" w14:textId="77777777" w:rsidR="007E7BDE" w:rsidRPr="00E50BB2" w:rsidRDefault="007E7BDE" w:rsidP="00E50BB2"/>
        </w:tc>
        <w:tc>
          <w:tcPr>
            <w:tcW w:w="1990" w:type="dxa"/>
          </w:tcPr>
          <w:p w14:paraId="0C9002B1" w14:textId="6C2B1EA5" w:rsidR="007E7BDE" w:rsidRPr="00E50BB2" w:rsidRDefault="007E7BDE" w:rsidP="00E50BB2"/>
        </w:tc>
        <w:tc>
          <w:tcPr>
            <w:tcW w:w="1990" w:type="dxa"/>
          </w:tcPr>
          <w:p w14:paraId="528D33E0" w14:textId="403A02F3" w:rsidR="007E7BDE" w:rsidRPr="00E50BB2" w:rsidRDefault="007E7BDE" w:rsidP="00E50BB2"/>
        </w:tc>
      </w:tr>
      <w:tr w:rsidR="007E7BDE" w:rsidRPr="00E50BB2" w14:paraId="63760077" w14:textId="3B6A0BB3" w:rsidTr="00B1474C">
        <w:trPr>
          <w:trHeight w:val="323"/>
        </w:trPr>
        <w:tc>
          <w:tcPr>
            <w:tcW w:w="795" w:type="dxa"/>
          </w:tcPr>
          <w:p w14:paraId="1922A8F4" w14:textId="214DC284" w:rsidR="007E7BDE" w:rsidRPr="00E50BB2" w:rsidRDefault="007E7BDE" w:rsidP="00E50BB2">
            <w:r w:rsidRPr="00E50BB2">
              <w:t>8.</w:t>
            </w:r>
          </w:p>
        </w:tc>
        <w:tc>
          <w:tcPr>
            <w:tcW w:w="2205" w:type="dxa"/>
          </w:tcPr>
          <w:p w14:paraId="61B858B4" w14:textId="77777777" w:rsidR="007E7BDE" w:rsidRPr="00E50BB2" w:rsidRDefault="007E7BDE" w:rsidP="00E50BB2"/>
        </w:tc>
        <w:tc>
          <w:tcPr>
            <w:tcW w:w="1531" w:type="dxa"/>
          </w:tcPr>
          <w:p w14:paraId="782FD6D7" w14:textId="77777777" w:rsidR="007E7BDE" w:rsidRPr="00E50BB2" w:rsidRDefault="007E7BDE" w:rsidP="00E50BB2"/>
        </w:tc>
        <w:tc>
          <w:tcPr>
            <w:tcW w:w="1990" w:type="dxa"/>
          </w:tcPr>
          <w:p w14:paraId="320A299D" w14:textId="77777777" w:rsidR="007E7BDE" w:rsidRPr="00E50BB2" w:rsidRDefault="007E7BDE" w:rsidP="00E50BB2"/>
        </w:tc>
        <w:tc>
          <w:tcPr>
            <w:tcW w:w="1990" w:type="dxa"/>
          </w:tcPr>
          <w:p w14:paraId="434C0279" w14:textId="0E38BF28" w:rsidR="007E7BDE" w:rsidRPr="00E50BB2" w:rsidRDefault="007E7BDE" w:rsidP="00E50BB2"/>
        </w:tc>
        <w:tc>
          <w:tcPr>
            <w:tcW w:w="1990" w:type="dxa"/>
          </w:tcPr>
          <w:p w14:paraId="63529E7D" w14:textId="77777777" w:rsidR="007E7BDE" w:rsidRPr="00E50BB2" w:rsidRDefault="007E7BDE" w:rsidP="00E50BB2"/>
        </w:tc>
        <w:tc>
          <w:tcPr>
            <w:tcW w:w="1990" w:type="dxa"/>
          </w:tcPr>
          <w:p w14:paraId="76A873C2" w14:textId="32F104D1" w:rsidR="007E7BDE" w:rsidRPr="00E50BB2" w:rsidRDefault="007E7BDE" w:rsidP="00E50BB2"/>
        </w:tc>
        <w:tc>
          <w:tcPr>
            <w:tcW w:w="1990" w:type="dxa"/>
          </w:tcPr>
          <w:p w14:paraId="7D29A4B3" w14:textId="0BC3EEAF" w:rsidR="007E7BDE" w:rsidRPr="00E50BB2" w:rsidRDefault="007E7BDE" w:rsidP="00E50BB2"/>
        </w:tc>
      </w:tr>
      <w:tr w:rsidR="007E7BDE" w:rsidRPr="00E50BB2" w14:paraId="7C67AC83" w14:textId="00D1DD37" w:rsidTr="00B1474C">
        <w:trPr>
          <w:trHeight w:val="260"/>
        </w:trPr>
        <w:tc>
          <w:tcPr>
            <w:tcW w:w="795" w:type="dxa"/>
          </w:tcPr>
          <w:p w14:paraId="192C8057" w14:textId="2A420A4A" w:rsidR="007E7BDE" w:rsidRPr="00E50BB2" w:rsidRDefault="007E7BDE" w:rsidP="00E50BB2">
            <w:r w:rsidRPr="00E50BB2">
              <w:t>9.</w:t>
            </w:r>
          </w:p>
        </w:tc>
        <w:tc>
          <w:tcPr>
            <w:tcW w:w="2205" w:type="dxa"/>
          </w:tcPr>
          <w:p w14:paraId="5B44591A" w14:textId="77777777" w:rsidR="007E7BDE" w:rsidRPr="00E50BB2" w:rsidRDefault="007E7BDE" w:rsidP="00E50BB2"/>
        </w:tc>
        <w:tc>
          <w:tcPr>
            <w:tcW w:w="1531" w:type="dxa"/>
          </w:tcPr>
          <w:p w14:paraId="681B2FEE" w14:textId="77777777" w:rsidR="007E7BDE" w:rsidRPr="00E50BB2" w:rsidRDefault="007E7BDE" w:rsidP="00E50BB2"/>
        </w:tc>
        <w:tc>
          <w:tcPr>
            <w:tcW w:w="1990" w:type="dxa"/>
          </w:tcPr>
          <w:p w14:paraId="3D634561" w14:textId="77777777" w:rsidR="007E7BDE" w:rsidRPr="00E50BB2" w:rsidRDefault="007E7BDE" w:rsidP="00E50BB2"/>
        </w:tc>
        <w:tc>
          <w:tcPr>
            <w:tcW w:w="1990" w:type="dxa"/>
          </w:tcPr>
          <w:p w14:paraId="008B6826" w14:textId="4AEB3BD5" w:rsidR="007E7BDE" w:rsidRPr="00E50BB2" w:rsidRDefault="007E7BDE" w:rsidP="00E50BB2"/>
        </w:tc>
        <w:tc>
          <w:tcPr>
            <w:tcW w:w="1990" w:type="dxa"/>
          </w:tcPr>
          <w:p w14:paraId="0636A9A1" w14:textId="77777777" w:rsidR="007E7BDE" w:rsidRPr="00E50BB2" w:rsidRDefault="007E7BDE" w:rsidP="00E50BB2"/>
        </w:tc>
        <w:tc>
          <w:tcPr>
            <w:tcW w:w="1990" w:type="dxa"/>
          </w:tcPr>
          <w:p w14:paraId="083428C7" w14:textId="73971612" w:rsidR="007E7BDE" w:rsidRPr="00E50BB2" w:rsidRDefault="007E7BDE" w:rsidP="00E50BB2"/>
        </w:tc>
        <w:tc>
          <w:tcPr>
            <w:tcW w:w="1990" w:type="dxa"/>
          </w:tcPr>
          <w:p w14:paraId="3F43AF99" w14:textId="376DBE8E" w:rsidR="007E7BDE" w:rsidRPr="00E50BB2" w:rsidRDefault="007E7BDE" w:rsidP="00E50BB2"/>
        </w:tc>
      </w:tr>
      <w:tr w:rsidR="007E7BDE" w:rsidRPr="00E50BB2" w14:paraId="2622A1FE" w14:textId="77777777" w:rsidTr="00B1474C">
        <w:trPr>
          <w:trHeight w:val="251"/>
        </w:trPr>
        <w:tc>
          <w:tcPr>
            <w:tcW w:w="795" w:type="dxa"/>
          </w:tcPr>
          <w:p w14:paraId="405E907D" w14:textId="42932721" w:rsidR="007E7BDE" w:rsidRPr="00E50BB2" w:rsidRDefault="007E7BDE" w:rsidP="00E50BB2">
            <w:r>
              <w:t>10</w:t>
            </w:r>
          </w:p>
        </w:tc>
        <w:tc>
          <w:tcPr>
            <w:tcW w:w="2205" w:type="dxa"/>
          </w:tcPr>
          <w:p w14:paraId="06D9D4EB" w14:textId="77777777" w:rsidR="007E7BDE" w:rsidRPr="00E50BB2" w:rsidRDefault="007E7BDE" w:rsidP="00E50BB2"/>
        </w:tc>
        <w:tc>
          <w:tcPr>
            <w:tcW w:w="1531" w:type="dxa"/>
          </w:tcPr>
          <w:p w14:paraId="6DC9F61D" w14:textId="77777777" w:rsidR="007E7BDE" w:rsidRPr="00E50BB2" w:rsidRDefault="007E7BDE" w:rsidP="00E50BB2"/>
        </w:tc>
        <w:tc>
          <w:tcPr>
            <w:tcW w:w="1990" w:type="dxa"/>
          </w:tcPr>
          <w:p w14:paraId="77F39FF5" w14:textId="77777777" w:rsidR="007E7BDE" w:rsidRPr="00E50BB2" w:rsidRDefault="007E7BDE" w:rsidP="00E50BB2"/>
        </w:tc>
        <w:tc>
          <w:tcPr>
            <w:tcW w:w="1990" w:type="dxa"/>
          </w:tcPr>
          <w:p w14:paraId="584C69B9" w14:textId="77777777" w:rsidR="007E7BDE" w:rsidRPr="00E50BB2" w:rsidRDefault="007E7BDE" w:rsidP="00E50BB2"/>
        </w:tc>
        <w:tc>
          <w:tcPr>
            <w:tcW w:w="1990" w:type="dxa"/>
          </w:tcPr>
          <w:p w14:paraId="0680B175" w14:textId="77777777" w:rsidR="007E7BDE" w:rsidRPr="00E50BB2" w:rsidRDefault="007E7BDE" w:rsidP="00E50BB2"/>
        </w:tc>
        <w:tc>
          <w:tcPr>
            <w:tcW w:w="1990" w:type="dxa"/>
          </w:tcPr>
          <w:p w14:paraId="1224816A" w14:textId="77777777" w:rsidR="007E7BDE" w:rsidRPr="00E50BB2" w:rsidRDefault="007E7BDE" w:rsidP="00E50BB2"/>
        </w:tc>
        <w:tc>
          <w:tcPr>
            <w:tcW w:w="1990" w:type="dxa"/>
          </w:tcPr>
          <w:p w14:paraId="1D8583EB" w14:textId="77777777" w:rsidR="007E7BDE" w:rsidRPr="00E50BB2" w:rsidRDefault="007E7BDE" w:rsidP="00E50BB2"/>
        </w:tc>
      </w:tr>
      <w:tr w:rsidR="00C5108A" w:rsidRPr="00E50BB2" w14:paraId="785B8F13" w14:textId="77777777" w:rsidTr="008155BC">
        <w:trPr>
          <w:trHeight w:val="307"/>
        </w:trPr>
        <w:tc>
          <w:tcPr>
            <w:tcW w:w="4531" w:type="dxa"/>
            <w:gridSpan w:val="3"/>
          </w:tcPr>
          <w:p w14:paraId="5034F360" w14:textId="752BFB2C" w:rsidR="00597C93" w:rsidRPr="008155BC" w:rsidRDefault="005C4A9A" w:rsidP="005C4A9A">
            <w:pPr>
              <w:rPr>
                <w:b/>
                <w:bCs/>
              </w:rPr>
            </w:pPr>
            <w:r w:rsidRPr="008155BC">
              <w:rPr>
                <w:b/>
                <w:bCs/>
              </w:rPr>
              <w:t xml:space="preserve">Name </w:t>
            </w:r>
            <w:r w:rsidR="008155BC" w:rsidRPr="008155BC">
              <w:rPr>
                <w:b/>
                <w:bCs/>
              </w:rPr>
              <w:t xml:space="preserve">&amp; Contact No. </w:t>
            </w:r>
            <w:r w:rsidR="0099039D">
              <w:rPr>
                <w:b/>
                <w:bCs/>
              </w:rPr>
              <w:t xml:space="preserve">of Paper </w:t>
            </w:r>
            <w:r w:rsidRPr="008155BC">
              <w:rPr>
                <w:b/>
                <w:bCs/>
              </w:rPr>
              <w:t>Setter</w:t>
            </w:r>
            <w:r w:rsidR="008155BC" w:rsidRPr="008155BC">
              <w:rPr>
                <w:b/>
                <w:bCs/>
              </w:rPr>
              <w:t>:</w:t>
            </w:r>
          </w:p>
        </w:tc>
        <w:tc>
          <w:tcPr>
            <w:tcW w:w="1990" w:type="dxa"/>
          </w:tcPr>
          <w:p w14:paraId="1A6984B1" w14:textId="21009E12" w:rsidR="00E61426" w:rsidRPr="00E50BB2" w:rsidRDefault="00E61426" w:rsidP="00E50BB2"/>
        </w:tc>
        <w:tc>
          <w:tcPr>
            <w:tcW w:w="1990" w:type="dxa"/>
          </w:tcPr>
          <w:p w14:paraId="5D143378" w14:textId="5F35B349" w:rsidR="00C5108A" w:rsidRPr="00E50BB2" w:rsidRDefault="00C5108A" w:rsidP="00E50BB2"/>
        </w:tc>
        <w:tc>
          <w:tcPr>
            <w:tcW w:w="1990" w:type="dxa"/>
          </w:tcPr>
          <w:p w14:paraId="6B077322" w14:textId="41471677" w:rsidR="00C5108A" w:rsidRPr="00E50BB2" w:rsidRDefault="00C5108A" w:rsidP="00E50BB2"/>
        </w:tc>
        <w:tc>
          <w:tcPr>
            <w:tcW w:w="1990" w:type="dxa"/>
          </w:tcPr>
          <w:p w14:paraId="17D8D8D0" w14:textId="6426D85B" w:rsidR="00C5108A" w:rsidRPr="00E50BB2" w:rsidRDefault="00C5108A" w:rsidP="00E50BB2"/>
        </w:tc>
        <w:tc>
          <w:tcPr>
            <w:tcW w:w="1990" w:type="dxa"/>
          </w:tcPr>
          <w:p w14:paraId="750267F8" w14:textId="66DDC04B" w:rsidR="00C5108A" w:rsidRPr="00E50BB2" w:rsidRDefault="00C5108A" w:rsidP="00E50BB2"/>
        </w:tc>
      </w:tr>
      <w:tr w:rsidR="00B3632B" w:rsidRPr="00E50BB2" w14:paraId="4A0C2D78" w14:textId="77777777" w:rsidTr="00E61426">
        <w:trPr>
          <w:trHeight w:val="656"/>
        </w:trPr>
        <w:tc>
          <w:tcPr>
            <w:tcW w:w="4531" w:type="dxa"/>
            <w:gridSpan w:val="3"/>
          </w:tcPr>
          <w:p w14:paraId="3B263DC5" w14:textId="77777777" w:rsidR="00B3632B" w:rsidRDefault="00B3632B" w:rsidP="00B3632B">
            <w:r>
              <w:rPr>
                <w:b/>
                <w:bCs/>
              </w:rPr>
              <w:t xml:space="preserve">Invigilation </w:t>
            </w:r>
            <w:r w:rsidRPr="00B76CE7">
              <w:rPr>
                <w:b/>
                <w:bCs/>
              </w:rPr>
              <w:t>Duty:</w:t>
            </w:r>
            <w:r w:rsidRPr="00B76CE7">
              <w:t xml:space="preserve"> </w:t>
            </w:r>
          </w:p>
          <w:p w14:paraId="451C93CB" w14:textId="77777777" w:rsidR="00B3632B" w:rsidRDefault="00B3632B" w:rsidP="00B3632B">
            <w:r w:rsidRPr="00B76CE7">
              <w:t>Name &amp;</w:t>
            </w:r>
            <w:r>
              <w:t xml:space="preserve"> Contact of Invigilator</w:t>
            </w:r>
          </w:p>
          <w:p w14:paraId="3D5CA860" w14:textId="745EBBCB" w:rsidR="00B3632B" w:rsidRDefault="00B3632B" w:rsidP="00B3632B">
            <w:pPr>
              <w:rPr>
                <w:b/>
                <w:bCs/>
              </w:rPr>
            </w:pPr>
            <w:r w:rsidRPr="00B76CE7">
              <w:t>Name &amp;</w:t>
            </w:r>
            <w:r>
              <w:t xml:space="preserve"> Contact of Reliever</w:t>
            </w:r>
          </w:p>
        </w:tc>
        <w:tc>
          <w:tcPr>
            <w:tcW w:w="1990" w:type="dxa"/>
          </w:tcPr>
          <w:p w14:paraId="26B44B16" w14:textId="77777777" w:rsidR="00B3632B" w:rsidRPr="00E50BB2" w:rsidRDefault="00B3632B" w:rsidP="00E50BB2"/>
        </w:tc>
        <w:tc>
          <w:tcPr>
            <w:tcW w:w="1990" w:type="dxa"/>
          </w:tcPr>
          <w:p w14:paraId="6DB14728" w14:textId="77777777" w:rsidR="00B3632B" w:rsidRPr="00E50BB2" w:rsidRDefault="00B3632B" w:rsidP="00E50BB2"/>
        </w:tc>
        <w:tc>
          <w:tcPr>
            <w:tcW w:w="1990" w:type="dxa"/>
          </w:tcPr>
          <w:p w14:paraId="4503C444" w14:textId="77777777" w:rsidR="00B3632B" w:rsidRPr="00E50BB2" w:rsidRDefault="00B3632B" w:rsidP="00E50BB2"/>
        </w:tc>
        <w:tc>
          <w:tcPr>
            <w:tcW w:w="1990" w:type="dxa"/>
          </w:tcPr>
          <w:p w14:paraId="3C8D2C69" w14:textId="77777777" w:rsidR="00B3632B" w:rsidRPr="00E50BB2" w:rsidRDefault="00B3632B" w:rsidP="00E50BB2"/>
        </w:tc>
        <w:tc>
          <w:tcPr>
            <w:tcW w:w="1990" w:type="dxa"/>
          </w:tcPr>
          <w:p w14:paraId="0EED8B78" w14:textId="77777777" w:rsidR="00B3632B" w:rsidRPr="00E50BB2" w:rsidRDefault="00B3632B" w:rsidP="00E50BB2"/>
        </w:tc>
      </w:tr>
      <w:tr w:rsidR="00E61426" w:rsidRPr="00E50BB2" w14:paraId="6EF55882" w14:textId="77777777" w:rsidTr="00680EF6">
        <w:trPr>
          <w:trHeight w:val="378"/>
        </w:trPr>
        <w:tc>
          <w:tcPr>
            <w:tcW w:w="4531" w:type="dxa"/>
            <w:gridSpan w:val="3"/>
          </w:tcPr>
          <w:p w14:paraId="23EB648F" w14:textId="4BC0C6E9" w:rsidR="00E61426" w:rsidRDefault="00E61426" w:rsidP="00E61426">
            <w:pPr>
              <w:rPr>
                <w:b/>
                <w:bCs/>
              </w:rPr>
            </w:pPr>
            <w:r>
              <w:rPr>
                <w:b/>
                <w:bCs/>
              </w:rPr>
              <w:t>Paper Assessment Duty:</w:t>
            </w:r>
            <w:r w:rsidRPr="00B76CE7">
              <w:t xml:space="preserve"> Name &amp;</w:t>
            </w:r>
            <w:r>
              <w:t xml:space="preserve"> Contact </w:t>
            </w:r>
            <w:r w:rsidR="009E3B9E">
              <w:t xml:space="preserve">No. </w:t>
            </w:r>
            <w:r>
              <w:t>of Faculty</w:t>
            </w:r>
          </w:p>
        </w:tc>
        <w:tc>
          <w:tcPr>
            <w:tcW w:w="1990" w:type="dxa"/>
          </w:tcPr>
          <w:p w14:paraId="187D9A98" w14:textId="233D8698" w:rsidR="00E61426" w:rsidRDefault="00E61426" w:rsidP="00E61426"/>
        </w:tc>
        <w:tc>
          <w:tcPr>
            <w:tcW w:w="1990" w:type="dxa"/>
          </w:tcPr>
          <w:p w14:paraId="25A06820" w14:textId="752EAC17" w:rsidR="00E61426" w:rsidRDefault="00E61426" w:rsidP="00E61426"/>
        </w:tc>
        <w:tc>
          <w:tcPr>
            <w:tcW w:w="1990" w:type="dxa"/>
          </w:tcPr>
          <w:p w14:paraId="15C7623A" w14:textId="3103ADC8" w:rsidR="00E61426" w:rsidRDefault="00E61426" w:rsidP="00E61426"/>
        </w:tc>
        <w:tc>
          <w:tcPr>
            <w:tcW w:w="1990" w:type="dxa"/>
          </w:tcPr>
          <w:p w14:paraId="1D10134E" w14:textId="73020EEE" w:rsidR="00E61426" w:rsidRDefault="00E61426" w:rsidP="00E61426"/>
        </w:tc>
        <w:tc>
          <w:tcPr>
            <w:tcW w:w="1990" w:type="dxa"/>
          </w:tcPr>
          <w:p w14:paraId="0CC14EB6" w14:textId="2A2BF27A" w:rsidR="00E61426" w:rsidRDefault="00E61426" w:rsidP="00E61426"/>
        </w:tc>
      </w:tr>
    </w:tbl>
    <w:p w14:paraId="526A8BDE" w14:textId="5D8AA45E" w:rsidR="00E50BB2" w:rsidRDefault="00B76CE7" w:rsidP="007A655E">
      <w:pPr>
        <w:spacing w:after="0" w:line="240" w:lineRule="auto"/>
      </w:pPr>
      <w:r>
        <w:tab/>
        <w:t xml:space="preserve">*Additional rows </w:t>
      </w:r>
      <w:r w:rsidR="00AE73D7">
        <w:t>and/</w:t>
      </w:r>
      <w:r>
        <w:t>or column may be added as required</w:t>
      </w:r>
    </w:p>
    <w:p w14:paraId="12385782" w14:textId="77777777" w:rsidR="004F5AD7" w:rsidRDefault="00B76CE7" w:rsidP="004F5AD7">
      <w:r>
        <w:tab/>
      </w:r>
    </w:p>
    <w:p w14:paraId="0E45F77E" w14:textId="77777777" w:rsidR="004F5AD7" w:rsidRDefault="004F5AD7" w:rsidP="004F5AD7"/>
    <w:p w14:paraId="52E32170" w14:textId="1C8E1FE0" w:rsidR="00B76CE7" w:rsidRDefault="004F5AD7" w:rsidP="004F5AD7">
      <w:pPr>
        <w:ind w:left="720" w:firstLine="720"/>
      </w:pPr>
      <w:r>
        <w:t>Signature of HOD</w:t>
      </w:r>
      <w:r w:rsidR="00B76CE7">
        <w:tab/>
      </w:r>
      <w:r w:rsidR="00B76CE7">
        <w:tab/>
      </w:r>
      <w:r w:rsidR="00B76CE7">
        <w:tab/>
      </w:r>
      <w:r w:rsidR="00B76CE7">
        <w:tab/>
      </w:r>
      <w:r w:rsidR="00B76CE7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76CE7">
        <w:tab/>
      </w:r>
      <w:r w:rsidR="00B76CE7">
        <w:tab/>
      </w:r>
      <w:r>
        <w:t xml:space="preserve">Signature of </w:t>
      </w:r>
      <w:r w:rsidR="00B76CE7">
        <w:t>Dean</w:t>
      </w:r>
    </w:p>
    <w:sectPr w:rsidR="00B76CE7" w:rsidSect="00E61426">
      <w:pgSz w:w="15840" w:h="12240" w:orient="landscape"/>
      <w:pgMar w:top="180" w:right="274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bM0tjA0NjM0MTRV0lEKTi0uzszPAykwrgUAWuv3IywAAAA="/>
  </w:docVars>
  <w:rsids>
    <w:rsidRoot w:val="00E50BB2"/>
    <w:rsid w:val="000058B7"/>
    <w:rsid w:val="00006D0A"/>
    <w:rsid w:val="00015446"/>
    <w:rsid w:val="00016A96"/>
    <w:rsid w:val="0005182B"/>
    <w:rsid w:val="00052DD0"/>
    <w:rsid w:val="00066B6D"/>
    <w:rsid w:val="00077FEB"/>
    <w:rsid w:val="0008506A"/>
    <w:rsid w:val="000B4AD3"/>
    <w:rsid w:val="0013135F"/>
    <w:rsid w:val="00145BF7"/>
    <w:rsid w:val="00164319"/>
    <w:rsid w:val="00174160"/>
    <w:rsid w:val="001766D1"/>
    <w:rsid w:val="00176B6C"/>
    <w:rsid w:val="00192E2C"/>
    <w:rsid w:val="001C1ECF"/>
    <w:rsid w:val="001C2583"/>
    <w:rsid w:val="001C3B6F"/>
    <w:rsid w:val="001E4391"/>
    <w:rsid w:val="00211AED"/>
    <w:rsid w:val="00227DCC"/>
    <w:rsid w:val="00236FEB"/>
    <w:rsid w:val="002378B0"/>
    <w:rsid w:val="002461E2"/>
    <w:rsid w:val="002574C3"/>
    <w:rsid w:val="002803DE"/>
    <w:rsid w:val="002B7658"/>
    <w:rsid w:val="00314734"/>
    <w:rsid w:val="00324CCA"/>
    <w:rsid w:val="00326F57"/>
    <w:rsid w:val="003A778B"/>
    <w:rsid w:val="003B407D"/>
    <w:rsid w:val="003D6A84"/>
    <w:rsid w:val="003E4136"/>
    <w:rsid w:val="00404AC6"/>
    <w:rsid w:val="00420980"/>
    <w:rsid w:val="00433FDD"/>
    <w:rsid w:val="00457D2C"/>
    <w:rsid w:val="004659BB"/>
    <w:rsid w:val="00475741"/>
    <w:rsid w:val="00481B87"/>
    <w:rsid w:val="00493508"/>
    <w:rsid w:val="004A12BA"/>
    <w:rsid w:val="004C3D0B"/>
    <w:rsid w:val="004D3614"/>
    <w:rsid w:val="004F5AD7"/>
    <w:rsid w:val="005048EF"/>
    <w:rsid w:val="005139B5"/>
    <w:rsid w:val="00525502"/>
    <w:rsid w:val="00576A0C"/>
    <w:rsid w:val="00597C93"/>
    <w:rsid w:val="005A726D"/>
    <w:rsid w:val="005C4A9A"/>
    <w:rsid w:val="005E2036"/>
    <w:rsid w:val="005F4B9D"/>
    <w:rsid w:val="00602936"/>
    <w:rsid w:val="00604ECA"/>
    <w:rsid w:val="00667B5E"/>
    <w:rsid w:val="0068185C"/>
    <w:rsid w:val="006A42F2"/>
    <w:rsid w:val="006B1646"/>
    <w:rsid w:val="006B1EB9"/>
    <w:rsid w:val="006D1FCB"/>
    <w:rsid w:val="006F0A6B"/>
    <w:rsid w:val="006F5D3A"/>
    <w:rsid w:val="00711C00"/>
    <w:rsid w:val="00731838"/>
    <w:rsid w:val="00732091"/>
    <w:rsid w:val="0073304A"/>
    <w:rsid w:val="00745B1B"/>
    <w:rsid w:val="00750018"/>
    <w:rsid w:val="00755C5F"/>
    <w:rsid w:val="007563A8"/>
    <w:rsid w:val="00781473"/>
    <w:rsid w:val="00782807"/>
    <w:rsid w:val="00791EAA"/>
    <w:rsid w:val="00792BFF"/>
    <w:rsid w:val="007A655E"/>
    <w:rsid w:val="007C1173"/>
    <w:rsid w:val="007C133D"/>
    <w:rsid w:val="007D0D1B"/>
    <w:rsid w:val="007E4C79"/>
    <w:rsid w:val="007E7BDE"/>
    <w:rsid w:val="00800C57"/>
    <w:rsid w:val="008155BC"/>
    <w:rsid w:val="00821471"/>
    <w:rsid w:val="00847D11"/>
    <w:rsid w:val="00870CBF"/>
    <w:rsid w:val="00881CF0"/>
    <w:rsid w:val="008A6F2E"/>
    <w:rsid w:val="008D697A"/>
    <w:rsid w:val="00903730"/>
    <w:rsid w:val="00925180"/>
    <w:rsid w:val="0096411A"/>
    <w:rsid w:val="0099039D"/>
    <w:rsid w:val="009D4A52"/>
    <w:rsid w:val="009E03DC"/>
    <w:rsid w:val="009E3B9E"/>
    <w:rsid w:val="009E7D99"/>
    <w:rsid w:val="00A2705A"/>
    <w:rsid w:val="00A36E73"/>
    <w:rsid w:val="00A42323"/>
    <w:rsid w:val="00A55EEF"/>
    <w:rsid w:val="00A81884"/>
    <w:rsid w:val="00AD45E1"/>
    <w:rsid w:val="00AE73D7"/>
    <w:rsid w:val="00AF2A2B"/>
    <w:rsid w:val="00B1474C"/>
    <w:rsid w:val="00B2288B"/>
    <w:rsid w:val="00B31F96"/>
    <w:rsid w:val="00B3632B"/>
    <w:rsid w:val="00B651CC"/>
    <w:rsid w:val="00B76CE7"/>
    <w:rsid w:val="00BF1938"/>
    <w:rsid w:val="00BF3640"/>
    <w:rsid w:val="00C05FD8"/>
    <w:rsid w:val="00C066A3"/>
    <w:rsid w:val="00C07875"/>
    <w:rsid w:val="00C126F7"/>
    <w:rsid w:val="00C129D6"/>
    <w:rsid w:val="00C1742B"/>
    <w:rsid w:val="00C33669"/>
    <w:rsid w:val="00C44314"/>
    <w:rsid w:val="00C45AE1"/>
    <w:rsid w:val="00C5108A"/>
    <w:rsid w:val="00C65968"/>
    <w:rsid w:val="00C70F1F"/>
    <w:rsid w:val="00C8775C"/>
    <w:rsid w:val="00CA6D65"/>
    <w:rsid w:val="00CC1938"/>
    <w:rsid w:val="00D00151"/>
    <w:rsid w:val="00D40A8B"/>
    <w:rsid w:val="00D54541"/>
    <w:rsid w:val="00D60A85"/>
    <w:rsid w:val="00D72244"/>
    <w:rsid w:val="00D7697A"/>
    <w:rsid w:val="00D925CC"/>
    <w:rsid w:val="00DC4B68"/>
    <w:rsid w:val="00DE6BEA"/>
    <w:rsid w:val="00E076FB"/>
    <w:rsid w:val="00E20C9D"/>
    <w:rsid w:val="00E20E26"/>
    <w:rsid w:val="00E217BD"/>
    <w:rsid w:val="00E4466B"/>
    <w:rsid w:val="00E46BF3"/>
    <w:rsid w:val="00E50BB2"/>
    <w:rsid w:val="00E61426"/>
    <w:rsid w:val="00E75240"/>
    <w:rsid w:val="00E83EC9"/>
    <w:rsid w:val="00E9165F"/>
    <w:rsid w:val="00E9558B"/>
    <w:rsid w:val="00E9735E"/>
    <w:rsid w:val="00ED22DB"/>
    <w:rsid w:val="00F007D1"/>
    <w:rsid w:val="00F15A25"/>
    <w:rsid w:val="00F23110"/>
    <w:rsid w:val="00F26FD0"/>
    <w:rsid w:val="00F32A3D"/>
    <w:rsid w:val="00F66186"/>
    <w:rsid w:val="00F91533"/>
    <w:rsid w:val="00F94579"/>
    <w:rsid w:val="00FD5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B64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0B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0B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78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kesh chavda</dc:creator>
  <cp:lastModifiedBy>CUG</cp:lastModifiedBy>
  <cp:revision>172</cp:revision>
  <cp:lastPrinted>2023-11-21T05:43:00Z</cp:lastPrinted>
  <dcterms:created xsi:type="dcterms:W3CDTF">2020-07-25T09:37:00Z</dcterms:created>
  <dcterms:modified xsi:type="dcterms:W3CDTF">2024-04-03T11:54:00Z</dcterms:modified>
</cp:coreProperties>
</file>